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59CFA35C" w:rsidR="00B16636" w:rsidRDefault="00203E75" w:rsidP="00AB68BA">
      <w:pPr>
        <w:pStyle w:val="Title"/>
        <w:jc w:val="center"/>
      </w:pPr>
      <w:r>
        <w:t xml:space="preserve">OOP Lab: Experiment </w:t>
      </w:r>
      <w:r w:rsidR="00825338">
        <w:t>1</w:t>
      </w:r>
      <w:r w:rsidR="00FF135A">
        <w:t>1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7B9049B" w14:textId="5D3F3958" w:rsidR="0071213C" w:rsidRPr="005567F4" w:rsidRDefault="0071213C" w:rsidP="0071213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1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7FF27497" w14:textId="77777777" w:rsidR="0071213C" w:rsidRPr="00F817F4" w:rsidRDefault="0071213C" w:rsidP="0071213C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6B22667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l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C1C35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70A26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DBC1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913E8B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BD2B7E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E4E3AB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0FEE20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21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D32D8C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2B30BC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as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Name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.mysql</w:t>
      </w:r>
      <w:proofErr w:type="gram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cj.jdbc.Driver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D7C80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nec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riverManager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nec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dbc:mysql://localhost:3306/jdbcass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00</w:t>
      </w:r>
      <w:proofErr w:type="gram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622972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ateme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Statement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80E8E3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 table Employee(Name varchar(255), ID int, Email varchar(255), Number long)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1737B6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INSERT INTO </w:t>
      </w:r>
      <w:proofErr w:type="gram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mployee(</w:t>
      </w:r>
      <w:proofErr w:type="gram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652C01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, ID, Email, Number) VALUES "</w:t>
      </w:r>
    </w:p>
    <w:p w14:paraId="0FA014B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', 001, 'ar@gmail.com',9876543210), "</w:t>
      </w:r>
    </w:p>
    <w:p w14:paraId="0B485D19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ann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2, 'arr@gmail.com',9876543210), "</w:t>
      </w:r>
    </w:p>
    <w:p w14:paraId="722831AA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3, 'arrr@gmail.com',9876543210), "</w:t>
      </w:r>
    </w:p>
    <w:p w14:paraId="0B063FB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n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4, 'arrrr@gmail.com',9876543210);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C649B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707825F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of rows updated: 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6213E85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4683D26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DFEA38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7121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D58D1A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792E48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954FC55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C61300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</w:t>
      </w:r>
    </w:p>
    <w:p w14:paraId="477D679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0FB27C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B0659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F4CCA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D1ADA9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002C9" w14:textId="77777777" w:rsidR="0071213C" w:rsidRDefault="0071213C" w:rsidP="0071213C">
      <w:pPr>
        <w:jc w:val="both"/>
        <w:rPr>
          <w:rFonts w:eastAsia="Times New Roman"/>
          <w:lang w:eastAsia="en-IN"/>
        </w:rPr>
      </w:pPr>
    </w:p>
    <w:p w14:paraId="6577C36A" w14:textId="77777777" w:rsidR="0071213C" w:rsidRDefault="0071213C" w:rsidP="0071213C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3E90B703" w14:textId="08075A9C" w:rsidR="0071213C" w:rsidRDefault="0071213C" w:rsidP="0071213C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04A890BA" wp14:editId="6825AA69">
            <wp:extent cx="5731510" cy="6089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CBB2" w14:textId="77777777" w:rsidR="0071213C" w:rsidRDefault="0071213C" w:rsidP="0071213C">
      <w:pPr>
        <w:jc w:val="both"/>
        <w:rPr>
          <w:lang w:eastAsia="en-IN"/>
        </w:rPr>
      </w:pPr>
    </w:p>
    <w:p w14:paraId="5132D657" w14:textId="77777777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54D301C" wp14:editId="35DF1DED">
            <wp:extent cx="5731510" cy="38792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7F19" w14:textId="77777777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82D6413" w14:textId="4F14A74B" w:rsidR="0071213C" w:rsidRPr="005567F4" w:rsidRDefault="0071213C" w:rsidP="0071213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2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30650ADD" w14:textId="77777777" w:rsidR="0071213C" w:rsidRPr="00F817F4" w:rsidRDefault="0071213C" w:rsidP="0071213C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2275763B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682CC2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l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89DC2E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D0A90E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DBC2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7F2377B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24748C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3BF744D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2DD736F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9518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4A22B68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C683CEE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as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Name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.mysql</w:t>
      </w:r>
      <w:proofErr w:type="gram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cj.jdbc.Driver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5F62B97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necti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riverManager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necti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dbc:mysql://localhost:3306/jdbcass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00</w:t>
      </w:r>
      <w:proofErr w:type="gram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F2EB0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atemen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Statement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52EC3E8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 table Employee2(Name varchar(255), ID int, Email varchar(255), Number long)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E1E71C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ERT INTO Employee2("</w:t>
      </w:r>
    </w:p>
    <w:p w14:paraId="60FE9DC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, ID, Email, Number) VALUES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2F6C823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', 001, 'ar@gmail.com',9876543210), "</w:t>
      </w:r>
    </w:p>
    <w:p w14:paraId="7068A41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ann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2, 'arr@gmail.com',9876543211), "</w:t>
      </w:r>
    </w:p>
    <w:p w14:paraId="796B8A6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3, 'arrr@gmail.com',9876543212), "</w:t>
      </w:r>
    </w:p>
    <w:p w14:paraId="2DA96411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n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4, 'arrrr@gmail.com',9876543213);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70A123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9E2A81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of rows updated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563A5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ultSet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Query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Employee2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207FA5C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</w:t>
      </w:r>
    </w:p>
    <w:p w14:paraId="171C797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3A6C55C5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tring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 </w:t>
      </w:r>
    </w:p>
    <w:p w14:paraId="69233F5B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+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D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nt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0842694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+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mail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tring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 </w:t>
      </w:r>
    </w:p>
    <w:p w14:paraId="76CD1C0F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+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mber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ng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5BA5ACB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939F49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4F690C5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C0B240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271B96C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69518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E32365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47D1DE9D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560FDD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5AB8187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</w:t>
      </w:r>
    </w:p>
    <w:p w14:paraId="2F94F5A1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09FF65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457234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AF447" w14:textId="77777777" w:rsidR="0071213C" w:rsidRDefault="0071213C" w:rsidP="0071213C">
      <w:pPr>
        <w:jc w:val="both"/>
        <w:rPr>
          <w:rFonts w:eastAsia="Times New Roman"/>
          <w:lang w:eastAsia="en-IN"/>
        </w:rPr>
      </w:pPr>
    </w:p>
    <w:p w14:paraId="4EBA3B42" w14:textId="77777777" w:rsidR="0071213C" w:rsidRDefault="0071213C" w:rsidP="0071213C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980295E" w14:textId="00619ADA" w:rsidR="0071213C" w:rsidRDefault="0071213C" w:rsidP="0071213C">
      <w:pPr>
        <w:jc w:val="both"/>
        <w:rPr>
          <w:lang w:eastAsia="en-IN"/>
        </w:rPr>
      </w:pPr>
    </w:p>
    <w:p w14:paraId="190ABC72" w14:textId="673C19B2" w:rsidR="0071213C" w:rsidRDefault="00695188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drawing>
          <wp:inline distT="0" distB="0" distL="0" distR="0" wp14:anchorId="07B2A1F3" wp14:editId="4861639E">
            <wp:extent cx="5731510" cy="10883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13C"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3B8299A5" w14:textId="77777777" w:rsidR="0071213C" w:rsidRDefault="0071213C" w:rsidP="00FF135A">
      <w:pPr>
        <w:rPr>
          <w:rFonts w:asciiTheme="majorHAnsi" w:hAnsiTheme="majorHAnsi" w:cstheme="majorHAnsi"/>
          <w:b/>
          <w:bCs/>
          <w:sz w:val="23"/>
          <w:szCs w:val="23"/>
        </w:rPr>
      </w:pPr>
    </w:p>
    <w:p w14:paraId="4A1D357A" w14:textId="187D469D" w:rsidR="005567F4" w:rsidRPr="005567F4" w:rsidRDefault="00B16636" w:rsidP="00FF135A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FF135A">
        <w:rPr>
          <w:rFonts w:asciiTheme="majorHAnsi" w:hAnsiTheme="majorHAnsi" w:cstheme="majorHAnsi"/>
          <w:b/>
          <w:bCs/>
          <w:sz w:val="23"/>
          <w:szCs w:val="23"/>
        </w:rPr>
        <w:t>3.i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38A9E00A" w14:textId="316065BC" w:rsidR="001B1B10" w:rsidRPr="00F817F4" w:rsidRDefault="005E3213" w:rsidP="00F817F4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264BE371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FF135A">
        <w:rPr>
          <w:rFonts w:ascii="Consolas" w:hAnsi="Consolas" w:cs="Consolas"/>
          <w:color w:val="000000"/>
          <w:sz w:val="16"/>
          <w:szCs w:val="16"/>
        </w:rPr>
        <w:t>java.sql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.*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>;</w:t>
      </w:r>
    </w:p>
    <w:p w14:paraId="4861316E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B22F76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JDBC3i {</w:t>
      </w:r>
    </w:p>
    <w:p w14:paraId="75D3AE49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4D2205A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FF135A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) {</w:t>
      </w:r>
    </w:p>
    <w:p w14:paraId="79172029" w14:textId="7654D59E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 w:rsidRPr="00FF135A">
        <w:rPr>
          <w:rFonts w:ascii="Consolas" w:hAnsi="Consolas" w:cs="Consolas"/>
          <w:color w:val="000000"/>
          <w:sz w:val="16"/>
          <w:szCs w:val="16"/>
        </w:rPr>
        <w:t>{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  </w:t>
      </w:r>
    </w:p>
    <w:p w14:paraId="0739B7C3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Class.</w:t>
      </w:r>
      <w:r w:rsidRPr="00FF135A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FF135A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FF135A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33E1D7A1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FF135A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FF135A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FF135A">
        <w:rPr>
          <w:rFonts w:ascii="Consolas" w:hAnsi="Consolas" w:cs="Consolas"/>
          <w:color w:val="000000"/>
          <w:sz w:val="16"/>
          <w:szCs w:val="16"/>
        </w:rPr>
        <w:t>,</w:t>
      </w:r>
      <w:r w:rsidRPr="00FF135A">
        <w:rPr>
          <w:rFonts w:ascii="Consolas" w:hAnsi="Consolas" w:cs="Consolas"/>
          <w:color w:val="2A00FF"/>
          <w:sz w:val="16"/>
          <w:szCs w:val="16"/>
        </w:rPr>
        <w:t>"codebind"</w:t>
      </w:r>
      <w:r w:rsidRPr="00FF135A">
        <w:rPr>
          <w:rFonts w:ascii="Consolas" w:hAnsi="Consolas" w:cs="Consolas"/>
          <w:color w:val="000000"/>
          <w:sz w:val="16"/>
          <w:szCs w:val="16"/>
        </w:rPr>
        <w:t>,</w:t>
      </w:r>
      <w:r w:rsidRPr="00FF135A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7A1A1B2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56913F19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s = </w:t>
      </w:r>
      <w:proofErr w:type="spellStart"/>
      <w:proofErr w:type="gramStart"/>
      <w:r w:rsidRPr="00FF135A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FF135A">
        <w:rPr>
          <w:rFonts w:ascii="Consolas" w:hAnsi="Consolas" w:cs="Consolas"/>
          <w:color w:val="3F7F5F"/>
          <w:sz w:val="16"/>
          <w:szCs w:val="16"/>
        </w:rPr>
        <w:t>("create table MEETING(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NameOfParticipant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>(255),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MeetingId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int</w:t>
      </w:r>
      <w:r w:rsidRPr="00FF135A">
        <w:rPr>
          <w:rFonts w:ascii="Consolas" w:hAnsi="Consolas" w:cs="Consolas"/>
          <w:color w:val="3F7F5F"/>
          <w:sz w:val="16"/>
          <w:szCs w:val="16"/>
        </w:rPr>
        <w:t>,ScheduleTime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 xml:space="preserve">(255),Email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>(255), Mobile long)");</w:t>
      </w:r>
    </w:p>
    <w:p w14:paraId="1D2E934D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s = </w:t>
      </w:r>
      <w:proofErr w:type="spellStart"/>
      <w:proofErr w:type="gramStart"/>
      <w:r w:rsidRPr="00FF135A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FF135A">
        <w:rPr>
          <w:rFonts w:ascii="Consolas" w:hAnsi="Consolas" w:cs="Consolas"/>
          <w:color w:val="3F7F5F"/>
          <w:sz w:val="16"/>
          <w:szCs w:val="16"/>
        </w:rPr>
        <w:t>("insert into MEETING(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NameOfParticipant,MeetingId,ScheduleTime,Email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>, Mobile) values('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Priyansh</w:t>
      </w:r>
      <w:r w:rsidRPr="00FF135A">
        <w:rPr>
          <w:rFonts w:ascii="Consolas" w:hAnsi="Consolas" w:cs="Consolas"/>
          <w:color w:val="3F7F5F"/>
          <w:sz w:val="16"/>
          <w:szCs w:val="16"/>
        </w:rPr>
        <w:t>',0004,'Tuesday','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priyanshkamail@gmail.com</w:t>
      </w:r>
      <w:r w:rsidRPr="00FF135A">
        <w:rPr>
          <w:rFonts w:ascii="Consolas" w:hAnsi="Consolas" w:cs="Consolas"/>
          <w:color w:val="3F7F5F"/>
          <w:sz w:val="16"/>
          <w:szCs w:val="16"/>
        </w:rPr>
        <w:t>',9876543214)");</w:t>
      </w:r>
    </w:p>
    <w:p w14:paraId="1ED5B60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stmt</w:t>
      </w:r>
      <w:r w:rsidRPr="00FF135A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 xml:space="preserve">"select*from MEETING WHERE </w:t>
      </w:r>
      <w:proofErr w:type="spellStart"/>
      <w:r w:rsidRPr="00FF135A">
        <w:rPr>
          <w:rFonts w:ascii="Consolas" w:hAnsi="Consolas" w:cs="Consolas"/>
          <w:color w:val="2A00FF"/>
          <w:sz w:val="16"/>
          <w:szCs w:val="16"/>
        </w:rPr>
        <w:t>MeetingId</w:t>
      </w:r>
      <w:proofErr w:type="spellEnd"/>
      <w:r w:rsidRPr="00FF135A">
        <w:rPr>
          <w:rFonts w:ascii="Consolas" w:hAnsi="Consolas" w:cs="Consolas"/>
          <w:color w:val="2A00FF"/>
          <w:sz w:val="16"/>
          <w:szCs w:val="16"/>
        </w:rPr>
        <w:t xml:space="preserve"> = 1114"</w:t>
      </w:r>
      <w:r w:rsidRPr="00FF135A">
        <w:rPr>
          <w:rFonts w:ascii="Consolas" w:hAnsi="Consolas" w:cs="Consolas"/>
          <w:color w:val="000000"/>
          <w:sz w:val="16"/>
          <w:szCs w:val="16"/>
        </w:rPr>
        <w:t>);</w:t>
      </w:r>
    </w:p>
    <w:p w14:paraId="07B62310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>())</w:t>
      </w:r>
    </w:p>
    <w:p w14:paraId="716BC678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System.out.println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>(s);</w:t>
      </w:r>
    </w:p>
    <w:p w14:paraId="4EA9E97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System.</w:t>
      </w:r>
      <w:r w:rsidRPr="00FF135A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FF135A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 xml:space="preserve">"Names with </w:t>
      </w:r>
      <w:proofErr w:type="spellStart"/>
      <w:r w:rsidRPr="00FF135A">
        <w:rPr>
          <w:rFonts w:ascii="Consolas" w:hAnsi="Consolas" w:cs="Consolas"/>
          <w:color w:val="2A00FF"/>
          <w:sz w:val="16"/>
          <w:szCs w:val="16"/>
        </w:rPr>
        <w:t>meetingId</w:t>
      </w:r>
      <w:proofErr w:type="spellEnd"/>
      <w:r w:rsidRPr="00FF135A">
        <w:rPr>
          <w:rFonts w:ascii="Consolas" w:hAnsi="Consolas" w:cs="Consolas"/>
          <w:color w:val="2A00FF"/>
          <w:sz w:val="16"/>
          <w:szCs w:val="16"/>
        </w:rPr>
        <w:t xml:space="preserve"> </w:t>
      </w:r>
      <w:proofErr w:type="gramStart"/>
      <w:r w:rsidRPr="00FF135A">
        <w:rPr>
          <w:rFonts w:ascii="Consolas" w:hAnsi="Consolas" w:cs="Consolas"/>
          <w:color w:val="2A00FF"/>
          <w:sz w:val="16"/>
          <w:szCs w:val="16"/>
        </w:rPr>
        <w:t>1144 :</w:t>
      </w:r>
      <w:proofErr w:type="gramEnd"/>
      <w:r w:rsidRPr="00FF135A">
        <w:rPr>
          <w:rFonts w:ascii="Consolas" w:hAnsi="Consolas" w:cs="Consolas"/>
          <w:color w:val="2A00FF"/>
          <w:sz w:val="16"/>
          <w:szCs w:val="16"/>
        </w:rPr>
        <w:t xml:space="preserve"> 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>.getString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1));  </w:t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</w:p>
    <w:p w14:paraId="676F895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3CF5F25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25F55AA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FF135A">
        <w:rPr>
          <w:rFonts w:ascii="Consolas" w:hAnsi="Consolas" w:cs="Consolas"/>
          <w:color w:val="000000"/>
          <w:sz w:val="16"/>
          <w:szCs w:val="16"/>
        </w:rPr>
        <w:t>}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FF135A">
        <w:rPr>
          <w:rFonts w:ascii="Consolas" w:hAnsi="Consolas" w:cs="Consolas"/>
          <w:color w:val="6A3E3E"/>
          <w:sz w:val="16"/>
          <w:szCs w:val="16"/>
        </w:rPr>
        <w:t>e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{ </w:t>
      </w:r>
    </w:p>
    <w:p w14:paraId="5E6634F8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System.</w:t>
      </w:r>
      <w:r w:rsidRPr="00FF135A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FF135A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6A3E3E"/>
          <w:sz w:val="16"/>
          <w:szCs w:val="16"/>
        </w:rPr>
        <w:t>e</w:t>
      </w:r>
      <w:r w:rsidRPr="00FF135A">
        <w:rPr>
          <w:rFonts w:ascii="Consolas" w:hAnsi="Consolas" w:cs="Consolas"/>
          <w:color w:val="000000"/>
          <w:sz w:val="16"/>
          <w:szCs w:val="16"/>
        </w:rPr>
        <w:t>);</w:t>
      </w:r>
    </w:p>
    <w:p w14:paraId="120B029C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4B6FDF75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DDC5B9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>}</w:t>
      </w:r>
    </w:p>
    <w:p w14:paraId="29B30374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98512E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F3BF6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A38EF" w14:textId="77777777" w:rsidR="001B1B10" w:rsidRDefault="001B1B10" w:rsidP="00AB68BA">
      <w:pPr>
        <w:jc w:val="both"/>
        <w:rPr>
          <w:rFonts w:eastAsia="Times New Roman"/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5437DD3" w14:textId="3C290DBA" w:rsidR="001B1B10" w:rsidRDefault="00FF135A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0E007E54" wp14:editId="43FB0341">
            <wp:extent cx="3790950" cy="561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1575" w14:textId="41A5809A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1780F77F" w14:textId="72D34134" w:rsidR="00B80DA0" w:rsidRPr="00B80DA0" w:rsidRDefault="00602741" w:rsidP="00FF135A">
      <w:p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AB3340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FF135A">
        <w:rPr>
          <w:rFonts w:asciiTheme="majorHAnsi" w:hAnsiTheme="majorHAnsi" w:cstheme="majorHAnsi"/>
          <w:b/>
          <w:bCs/>
          <w:sz w:val="23"/>
          <w:szCs w:val="23"/>
        </w:rPr>
        <w:t>i</w:t>
      </w:r>
      <w:r w:rsidR="00AB3340">
        <w:rPr>
          <w:rFonts w:asciiTheme="majorHAnsi" w:hAnsiTheme="majorHAnsi" w:cstheme="majorHAnsi"/>
          <w:b/>
          <w:bCs/>
          <w:sz w:val="23"/>
          <w:szCs w:val="23"/>
        </w:rPr>
        <w:t>v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="00B80DA0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2E45AA4D" w14:textId="7E1F9F26" w:rsidR="00F27315" w:rsidRDefault="005E3213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9CD1024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java.sql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.*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;</w:t>
      </w:r>
    </w:p>
    <w:p w14:paraId="3AF0FA8A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C84238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DBC3iv {</w:t>
      </w:r>
    </w:p>
    <w:p w14:paraId="22A14021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F25E70A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) {</w:t>
      </w:r>
    </w:p>
    <w:p w14:paraId="0C1D3531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 w:rsidRPr="00D25FBB">
        <w:rPr>
          <w:rFonts w:ascii="Consolas" w:hAnsi="Consolas" w:cs="Consolas"/>
          <w:color w:val="000000"/>
          <w:sz w:val="16"/>
          <w:szCs w:val="16"/>
        </w:rPr>
        <w:t>{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 </w:t>
      </w:r>
    </w:p>
    <w:p w14:paraId="578E4203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Class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07874330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B293099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codebind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263A4536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247DE430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 xml:space="preserve">"select*from MEETING WHERE </w:t>
      </w:r>
      <w:proofErr w:type="spellStart"/>
      <w:r w:rsidRPr="00D25FBB">
        <w:rPr>
          <w:rFonts w:ascii="Consolas" w:hAnsi="Consolas" w:cs="Consolas"/>
          <w:color w:val="2A00FF"/>
          <w:sz w:val="16"/>
          <w:szCs w:val="16"/>
        </w:rPr>
        <w:t>ScheduleTime</w:t>
      </w:r>
      <w:proofErr w:type="spellEnd"/>
      <w:r w:rsidRPr="00D25FBB">
        <w:rPr>
          <w:rFonts w:ascii="Consolas" w:hAnsi="Consolas" w:cs="Consolas"/>
          <w:color w:val="2A00FF"/>
          <w:sz w:val="16"/>
          <w:szCs w:val="16"/>
        </w:rPr>
        <w:t xml:space="preserve"> = 'Tuesday';"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0CA7C86D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))</w:t>
      </w:r>
    </w:p>
    <w:p w14:paraId="1BC0BFE9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Participants attending Tuesday meetings: 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String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1));  </w:t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4C8F1DF8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297D8225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EF6911E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}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{ </w:t>
      </w:r>
    </w:p>
    <w:p w14:paraId="642A1745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3DCB9712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466F61AF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E296BB8" w14:textId="48FC08EA" w:rsidR="00D91301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}</w:t>
      </w: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1AB21A25" w:rsidR="00B16636" w:rsidRDefault="00AB3340" w:rsidP="00AB68BA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3DA1BAF5" wp14:editId="008E27B8">
            <wp:extent cx="4629150" cy="1019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C5F">
        <w:rPr>
          <w:noProof/>
        </w:rPr>
        <w:tab/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5C8ABEF7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D25FBB">
        <w:rPr>
          <w:rFonts w:asciiTheme="majorHAnsi" w:hAnsiTheme="majorHAnsi" w:cstheme="majorHAnsi"/>
          <w:b/>
          <w:bCs/>
          <w:sz w:val="23"/>
          <w:szCs w:val="23"/>
        </w:rPr>
        <w:t>ii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3A1FE6AD" w14:textId="16E88C93" w:rsidR="00392F15" w:rsidRDefault="0029534D" w:rsidP="00D25FBB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A9CA52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java.sql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.*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;</w:t>
      </w:r>
    </w:p>
    <w:p w14:paraId="3677C75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C26509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DBC3ii </w:t>
      </w:r>
    </w:p>
    <w:p w14:paraId="54EE3C0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{</w:t>
      </w:r>
    </w:p>
    <w:p w14:paraId="5281682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848B6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) </w:t>
      </w:r>
    </w:p>
    <w:p w14:paraId="7CE60C2B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{</w:t>
      </w:r>
    </w:p>
    <w:p w14:paraId="206DCE93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</w:p>
    <w:p w14:paraId="2F9AA81B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5B2FF15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Class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5949A4A3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codebind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793DF6D9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5933E9C7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s = </w:t>
      </w:r>
      <w:proofErr w:type="spellStart"/>
      <w:proofErr w:type="gramStart"/>
      <w:r w:rsidRPr="00D25FBB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D25FBB">
        <w:rPr>
          <w:rFonts w:ascii="Consolas" w:hAnsi="Consolas" w:cs="Consolas"/>
          <w:color w:val="3F7F5F"/>
          <w:sz w:val="16"/>
          <w:szCs w:val="16"/>
        </w:rPr>
        <w:t>("Create table Partpant3(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partpantId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int</w:t>
      </w:r>
      <w:r w:rsidRPr="00D25FBB">
        <w:rPr>
          <w:rFonts w:ascii="Consolas" w:hAnsi="Consolas" w:cs="Consolas"/>
          <w:color w:val="3F7F5F"/>
          <w:sz w:val="16"/>
          <w:szCs w:val="16"/>
        </w:rPr>
        <w:t xml:space="preserve"> primary key AUTO_INCREMENT, 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partpantName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D25FBB">
        <w:rPr>
          <w:rFonts w:ascii="Consolas" w:hAnsi="Consolas" w:cs="Consolas"/>
          <w:color w:val="3F7F5F"/>
          <w:sz w:val="16"/>
          <w:szCs w:val="16"/>
        </w:rPr>
        <w:t>(255));");</w:t>
      </w:r>
    </w:p>
    <w:p w14:paraId="379C566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v = </w:t>
      </w:r>
      <w:proofErr w:type="spellStart"/>
      <w:proofErr w:type="gramStart"/>
      <w:r w:rsidRPr="00D25FBB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D25FBB">
        <w:rPr>
          <w:rFonts w:ascii="Consolas" w:hAnsi="Consolas" w:cs="Consolas"/>
          <w:color w:val="3F7F5F"/>
          <w:sz w:val="16"/>
          <w:szCs w:val="16"/>
        </w:rPr>
        <w:t>("insert into Partpant3(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partpantName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>) value('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Avinash</w:t>
      </w:r>
      <w:r w:rsidRPr="00D25FBB">
        <w:rPr>
          <w:rFonts w:ascii="Consolas" w:hAnsi="Consolas" w:cs="Consolas"/>
          <w:color w:val="3F7F5F"/>
          <w:sz w:val="16"/>
          <w:szCs w:val="16"/>
        </w:rPr>
        <w:t>')");</w:t>
      </w:r>
    </w:p>
    <w:p w14:paraId="03AA8DF9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Select*from Partpant3"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41154EEA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69814F7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))</w:t>
      </w:r>
    </w:p>
    <w:p w14:paraId="20D21D4A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In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1) + </w:t>
      </w:r>
      <w:r w:rsidRPr="00D25FBB">
        <w:rPr>
          <w:rFonts w:ascii="Consolas" w:hAnsi="Consolas" w:cs="Consolas"/>
          <w:color w:val="2A00FF"/>
          <w:sz w:val="16"/>
          <w:szCs w:val="16"/>
        </w:rPr>
        <w:t>" 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String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2));</w:t>
      </w:r>
    </w:p>
    <w:p w14:paraId="37BA54E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02591F6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30159BD0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480750A8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Exception 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</w:t>
      </w:r>
    </w:p>
    <w:p w14:paraId="5BAE228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4270A68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76B0ABE7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72BFC596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420BF15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659753" w14:textId="5F35AAEF" w:rsidR="00D25FBB" w:rsidRPr="00D25FBB" w:rsidRDefault="00D25FBB" w:rsidP="00D25FBB">
      <w:pPr>
        <w:rPr>
          <w:sz w:val="18"/>
          <w:szCs w:val="18"/>
          <w:lang w:eastAsia="en-IN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}</w:t>
      </w:r>
    </w:p>
    <w:p w14:paraId="590D24F9" w14:textId="365370EC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69D9C23" w14:textId="05261A1F" w:rsidR="009C3CB3" w:rsidRDefault="00D25FBB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336A3FD3" wp14:editId="0E1F45EA">
            <wp:extent cx="1562100" cy="1600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4C665" w14:textId="14FBCDD6" w:rsidR="00B723C8" w:rsidRDefault="00B723C8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color w:val="000000"/>
          <w:sz w:val="23"/>
          <w:szCs w:val="23"/>
        </w:rPr>
        <w:br w:type="page"/>
      </w:r>
    </w:p>
    <w:p w14:paraId="73E5AD87" w14:textId="3457C16C" w:rsidR="00B723C8" w:rsidRPr="00DC2C5F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>Exercise 3</w:t>
      </w:r>
      <w:r>
        <w:rPr>
          <w:rFonts w:asciiTheme="majorHAnsi" w:hAnsiTheme="majorHAnsi" w:cstheme="majorHAnsi"/>
          <w:b/>
          <w:bCs/>
          <w:sz w:val="23"/>
          <w:szCs w:val="23"/>
        </w:rPr>
        <w:t>iii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D3F1299" w14:textId="77777777" w:rsidR="00B723C8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07B9497B" w14:textId="77777777" w:rsidR="00B723C8" w:rsidRPr="00454A13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6A44BB9D" w14:textId="77777777" w:rsidR="00B723C8" w:rsidRDefault="00B723C8" w:rsidP="00B723C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F64C4F9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Connection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57E58AE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DriverManager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1C0DAE7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ResultSe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53EB8F3B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Statemen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0EE2AF84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9740FB4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DBC3iii </w:t>
      </w:r>
    </w:p>
    <w:p w14:paraId="648B416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>{</w:t>
      </w:r>
    </w:p>
    <w:p w14:paraId="4D5A1F62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572C733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 xml:space="preserve">) </w:t>
      </w:r>
    </w:p>
    <w:p w14:paraId="6F50A5C6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  <w:t>{</w:t>
      </w:r>
    </w:p>
    <w:p w14:paraId="03F48A4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</w:p>
    <w:p w14:paraId="576893B0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{  </w:t>
      </w:r>
    </w:p>
    <w:p w14:paraId="61F6A9FE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Class.</w:t>
      </w:r>
      <w:r w:rsidRPr="00B723C8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B723C8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B723C8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4EE4540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B723C8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B723C8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B723C8">
        <w:rPr>
          <w:rFonts w:ascii="Consolas" w:hAnsi="Consolas" w:cs="Consolas"/>
          <w:color w:val="000000"/>
          <w:sz w:val="16"/>
          <w:szCs w:val="16"/>
        </w:rPr>
        <w:t>,</w:t>
      </w:r>
      <w:r w:rsidRPr="00B723C8">
        <w:rPr>
          <w:rFonts w:ascii="Consolas" w:hAnsi="Consolas" w:cs="Consolas"/>
          <w:color w:val="2A00FF"/>
          <w:sz w:val="16"/>
          <w:szCs w:val="16"/>
        </w:rPr>
        <w:t>"codebind"</w:t>
      </w:r>
      <w:r w:rsidRPr="00B723C8">
        <w:rPr>
          <w:rFonts w:ascii="Consolas" w:hAnsi="Consolas" w:cs="Consolas"/>
          <w:color w:val="000000"/>
          <w:sz w:val="16"/>
          <w:szCs w:val="16"/>
        </w:rPr>
        <w:t>,</w:t>
      </w:r>
      <w:r w:rsidRPr="00B723C8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287994A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5B49606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stmt</w:t>
      </w:r>
      <w:r w:rsidRPr="00B723C8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 xml:space="preserve">" select COUNT(*)  from meeting Where </w:t>
      </w:r>
      <w:proofErr w:type="spellStart"/>
      <w:r w:rsidRPr="00B723C8">
        <w:rPr>
          <w:rFonts w:ascii="Consolas" w:hAnsi="Consolas" w:cs="Consolas"/>
          <w:color w:val="2A00FF"/>
          <w:sz w:val="16"/>
          <w:szCs w:val="16"/>
        </w:rPr>
        <w:t>MeetingId</w:t>
      </w:r>
      <w:proofErr w:type="spellEnd"/>
      <w:r w:rsidRPr="00B723C8">
        <w:rPr>
          <w:rFonts w:ascii="Consolas" w:hAnsi="Consolas" w:cs="Consolas"/>
          <w:color w:val="2A00FF"/>
          <w:sz w:val="16"/>
          <w:szCs w:val="16"/>
        </w:rPr>
        <w:t xml:space="preserve"> = 1114"</w:t>
      </w:r>
      <w:r w:rsidRPr="00B723C8">
        <w:rPr>
          <w:rFonts w:ascii="Consolas" w:hAnsi="Consolas" w:cs="Consolas"/>
          <w:color w:val="000000"/>
          <w:sz w:val="16"/>
          <w:szCs w:val="16"/>
        </w:rPr>
        <w:t>);</w:t>
      </w:r>
    </w:p>
    <w:p w14:paraId="29051C8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())</w:t>
      </w:r>
    </w:p>
    <w:p w14:paraId="442516BA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System.</w:t>
      </w:r>
      <w:r w:rsidRPr="00B723C8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B723C8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 xml:space="preserve">"Number of Participants with meeting </w:t>
      </w:r>
      <w:proofErr w:type="spellStart"/>
      <w:r w:rsidRPr="00B723C8">
        <w:rPr>
          <w:rFonts w:ascii="Consolas" w:hAnsi="Consolas" w:cs="Consolas"/>
          <w:color w:val="2A00FF"/>
          <w:sz w:val="16"/>
          <w:szCs w:val="16"/>
        </w:rPr>
        <w:t>id</w:t>
      </w:r>
      <w:proofErr w:type="spellEnd"/>
      <w:r w:rsidRPr="00B723C8">
        <w:rPr>
          <w:rFonts w:ascii="Consolas" w:hAnsi="Consolas" w:cs="Consolas"/>
          <w:color w:val="2A00FF"/>
          <w:sz w:val="16"/>
          <w:szCs w:val="16"/>
        </w:rPr>
        <w:t xml:space="preserve"> </w:t>
      </w:r>
      <w:proofErr w:type="gramStart"/>
      <w:r w:rsidRPr="00B723C8">
        <w:rPr>
          <w:rFonts w:ascii="Consolas" w:hAnsi="Consolas" w:cs="Consolas"/>
          <w:color w:val="2A00FF"/>
          <w:sz w:val="16"/>
          <w:szCs w:val="16"/>
        </w:rPr>
        <w:t>1114 :</w:t>
      </w:r>
      <w:proofErr w:type="gramEnd"/>
      <w:r w:rsidRPr="00B723C8">
        <w:rPr>
          <w:rFonts w:ascii="Consolas" w:hAnsi="Consolas" w:cs="Consolas"/>
          <w:color w:val="2A00FF"/>
          <w:sz w:val="16"/>
          <w:szCs w:val="16"/>
        </w:rPr>
        <w:t xml:space="preserve"> 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>.getInt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1));</w:t>
      </w:r>
    </w:p>
    <w:p w14:paraId="5DE5BEA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51D0DC45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549F32B5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Exception </w:t>
      </w:r>
      <w:r w:rsidRPr="00B723C8">
        <w:rPr>
          <w:rFonts w:ascii="Consolas" w:hAnsi="Consolas" w:cs="Consolas"/>
          <w:color w:val="6A3E3E"/>
          <w:sz w:val="16"/>
          <w:szCs w:val="16"/>
        </w:rPr>
        <w:t>e</w:t>
      </w:r>
      <w:r w:rsidRPr="00B723C8">
        <w:rPr>
          <w:rFonts w:ascii="Consolas" w:hAnsi="Consolas" w:cs="Consolas"/>
          <w:color w:val="000000"/>
          <w:sz w:val="16"/>
          <w:szCs w:val="16"/>
        </w:rPr>
        <w:t>)</w:t>
      </w:r>
    </w:p>
    <w:p w14:paraId="7A693C5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323BE537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System.</w:t>
      </w:r>
      <w:r w:rsidRPr="00B723C8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B723C8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6A3E3E"/>
          <w:sz w:val="16"/>
          <w:szCs w:val="16"/>
        </w:rPr>
        <w:t>e</w:t>
      </w:r>
      <w:r w:rsidRPr="00B723C8">
        <w:rPr>
          <w:rFonts w:ascii="Consolas" w:hAnsi="Consolas" w:cs="Consolas"/>
          <w:color w:val="000000"/>
          <w:sz w:val="16"/>
          <w:szCs w:val="16"/>
        </w:rPr>
        <w:t>);</w:t>
      </w:r>
    </w:p>
    <w:p w14:paraId="3ED53723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4B1107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</w:p>
    <w:p w14:paraId="67D2258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F7C7DA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53BAB50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CC0E980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>}</w:t>
      </w:r>
    </w:p>
    <w:p w14:paraId="23B78B33" w14:textId="77777777" w:rsidR="00B723C8" w:rsidRDefault="00B723C8" w:rsidP="00B723C8">
      <w:pPr>
        <w:pStyle w:val="Heading2"/>
        <w:jc w:val="both"/>
        <w:rPr>
          <w:rFonts w:eastAsia="Times New Roman"/>
          <w:lang w:eastAsia="en-IN"/>
        </w:rPr>
      </w:pPr>
    </w:p>
    <w:p w14:paraId="3A51584D" w14:textId="25A41B49" w:rsidR="00B723C8" w:rsidRPr="004A4F35" w:rsidRDefault="00B723C8" w:rsidP="00B723C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B54269" w14:textId="5D8FEABC" w:rsidR="00B723C8" w:rsidRPr="00BE6297" w:rsidRDefault="00B723C8" w:rsidP="00B723C8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752D1FCF" wp14:editId="5F2A4F85">
            <wp:extent cx="4943475" cy="800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4469D" w14:textId="77777777" w:rsidR="00B723C8" w:rsidRPr="00BE6297" w:rsidRDefault="00B723C8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</w:p>
    <w:sectPr w:rsidR="00B723C8" w:rsidRPr="00BE6297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3A71A8"/>
    <w:multiLevelType w:val="multilevel"/>
    <w:tmpl w:val="0B505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B23733"/>
    <w:multiLevelType w:val="multilevel"/>
    <w:tmpl w:val="AE0C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31"/>
  </w:num>
  <w:num w:numId="5">
    <w:abstractNumId w:val="11"/>
  </w:num>
  <w:num w:numId="6">
    <w:abstractNumId w:val="22"/>
  </w:num>
  <w:num w:numId="7">
    <w:abstractNumId w:val="21"/>
  </w:num>
  <w:num w:numId="8">
    <w:abstractNumId w:val="24"/>
  </w:num>
  <w:num w:numId="9">
    <w:abstractNumId w:val="20"/>
  </w:num>
  <w:num w:numId="10">
    <w:abstractNumId w:val="15"/>
  </w:num>
  <w:num w:numId="11">
    <w:abstractNumId w:val="23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7"/>
  </w:num>
  <w:num w:numId="17">
    <w:abstractNumId w:val="12"/>
  </w:num>
  <w:num w:numId="18">
    <w:abstractNumId w:val="30"/>
  </w:num>
  <w:num w:numId="19">
    <w:abstractNumId w:val="26"/>
  </w:num>
  <w:num w:numId="20">
    <w:abstractNumId w:val="14"/>
  </w:num>
  <w:num w:numId="21">
    <w:abstractNumId w:val="29"/>
  </w:num>
  <w:num w:numId="22">
    <w:abstractNumId w:val="8"/>
  </w:num>
  <w:num w:numId="23">
    <w:abstractNumId w:val="16"/>
  </w:num>
  <w:num w:numId="24">
    <w:abstractNumId w:val="5"/>
  </w:num>
  <w:num w:numId="25">
    <w:abstractNumId w:val="28"/>
  </w:num>
  <w:num w:numId="26">
    <w:abstractNumId w:val="19"/>
  </w:num>
  <w:num w:numId="27">
    <w:abstractNumId w:val="4"/>
  </w:num>
  <w:num w:numId="28">
    <w:abstractNumId w:val="17"/>
  </w:num>
  <w:num w:numId="29">
    <w:abstractNumId w:val="0"/>
  </w:num>
  <w:num w:numId="30">
    <w:abstractNumId w:val="18"/>
  </w:num>
  <w:num w:numId="31">
    <w:abstractNumId w:val="13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95F88"/>
    <w:rsid w:val="000C0DC3"/>
    <w:rsid w:val="00136689"/>
    <w:rsid w:val="0014161E"/>
    <w:rsid w:val="001B1B10"/>
    <w:rsid w:val="001D2F8F"/>
    <w:rsid w:val="001D4A8B"/>
    <w:rsid w:val="00203E75"/>
    <w:rsid w:val="00256097"/>
    <w:rsid w:val="002938C2"/>
    <w:rsid w:val="0029534D"/>
    <w:rsid w:val="002E1EE7"/>
    <w:rsid w:val="00334FB1"/>
    <w:rsid w:val="00384A20"/>
    <w:rsid w:val="00392F15"/>
    <w:rsid w:val="00427A19"/>
    <w:rsid w:val="00454A13"/>
    <w:rsid w:val="004A4F35"/>
    <w:rsid w:val="004B2B0E"/>
    <w:rsid w:val="0051296C"/>
    <w:rsid w:val="00514F3F"/>
    <w:rsid w:val="005567F4"/>
    <w:rsid w:val="005E3213"/>
    <w:rsid w:val="00602741"/>
    <w:rsid w:val="0060448D"/>
    <w:rsid w:val="00695188"/>
    <w:rsid w:val="006C1265"/>
    <w:rsid w:val="006C5B41"/>
    <w:rsid w:val="006D7F73"/>
    <w:rsid w:val="00703105"/>
    <w:rsid w:val="0071213C"/>
    <w:rsid w:val="00745B58"/>
    <w:rsid w:val="007D2CCB"/>
    <w:rsid w:val="007D67DD"/>
    <w:rsid w:val="007E7ACE"/>
    <w:rsid w:val="00801D38"/>
    <w:rsid w:val="008035DF"/>
    <w:rsid w:val="00825338"/>
    <w:rsid w:val="008308BB"/>
    <w:rsid w:val="008A0352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3340"/>
    <w:rsid w:val="00AB68BA"/>
    <w:rsid w:val="00B057F5"/>
    <w:rsid w:val="00B16636"/>
    <w:rsid w:val="00B723C8"/>
    <w:rsid w:val="00B80DA0"/>
    <w:rsid w:val="00BE6297"/>
    <w:rsid w:val="00CD3028"/>
    <w:rsid w:val="00CE02CE"/>
    <w:rsid w:val="00D251B5"/>
    <w:rsid w:val="00D25FBB"/>
    <w:rsid w:val="00D91301"/>
    <w:rsid w:val="00DC2C5F"/>
    <w:rsid w:val="00E07A74"/>
    <w:rsid w:val="00E60279"/>
    <w:rsid w:val="00E90D1C"/>
    <w:rsid w:val="00EE541A"/>
    <w:rsid w:val="00F27315"/>
    <w:rsid w:val="00F817F4"/>
    <w:rsid w:val="00FF1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13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2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5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8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6</cp:revision>
  <cp:lastPrinted>2021-11-08T07:02:00Z</cp:lastPrinted>
  <dcterms:created xsi:type="dcterms:W3CDTF">2021-11-12T04:26:00Z</dcterms:created>
  <dcterms:modified xsi:type="dcterms:W3CDTF">2021-12-01T12:39:00Z</dcterms:modified>
</cp:coreProperties>
</file>